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584A12" w14:textId="77777777" w:rsidR="00696824" w:rsidRPr="007840CD" w:rsidRDefault="00696824" w:rsidP="00696824">
      <w:pPr>
        <w:jc w:val="center"/>
      </w:pPr>
      <w:bookmarkStart w:id="0" w:name="_GoBack"/>
      <w:bookmarkEnd w:id="0"/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7"/>
        <w:gridCol w:w="1417"/>
        <w:gridCol w:w="1418"/>
        <w:gridCol w:w="1417"/>
        <w:gridCol w:w="1418"/>
      </w:tblGrid>
      <w:tr w:rsidR="00A5760C" w:rsidRPr="007840CD" w14:paraId="72D94CC5" w14:textId="77777777">
        <w:tc>
          <w:tcPr>
            <w:tcW w:w="10207" w:type="dxa"/>
            <w:gridSpan w:val="5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681E70C6" w14:textId="77777777" w:rsidR="00A5760C" w:rsidRPr="007840CD" w:rsidRDefault="00A5760C" w:rsidP="0069682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7840CD">
              <w:rPr>
                <w:b/>
                <w:sz w:val="24"/>
                <w:szCs w:val="24"/>
              </w:rPr>
              <w:t>CARTA DE RECOMENDAÇÃO D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CANDIDAT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02B40" w:rsidRPr="007840CD" w14:paraId="147E3210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14:paraId="1563108A" w14:textId="77777777" w:rsidR="00202B40" w:rsidRPr="007840CD" w:rsidRDefault="00E51523" w:rsidP="00696824">
            <w:pPr>
              <w:spacing w:line="276" w:lineRule="auto"/>
              <w:rPr>
                <w:b/>
                <w:sz w:val="22"/>
              </w:rPr>
            </w:pPr>
            <w:r>
              <w:rPr>
                <w:b/>
                <w:sz w:val="22"/>
              </w:rPr>
              <w:t>RECOMENDANTE</w:t>
            </w:r>
          </w:p>
        </w:tc>
      </w:tr>
      <w:tr w:rsidR="00202B40" w:rsidRPr="007840CD" w14:paraId="6A959F45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14:paraId="48533E91" w14:textId="77777777"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14:paraId="3C9427B4" w14:textId="77777777"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Cargo:</w:t>
            </w:r>
          </w:p>
          <w:p w14:paraId="1AC3F4DE" w14:textId="77777777"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Instituição</w:t>
            </w:r>
            <w:r w:rsidR="00D12FF5">
              <w:rPr>
                <w:sz w:val="22"/>
              </w:rPr>
              <w:t>/empresa</w:t>
            </w:r>
            <w:r w:rsidRPr="007840CD">
              <w:rPr>
                <w:sz w:val="22"/>
              </w:rPr>
              <w:t xml:space="preserve"> de vínculo:</w:t>
            </w:r>
          </w:p>
        </w:tc>
      </w:tr>
      <w:tr w:rsidR="00202B40" w:rsidRPr="007840CD" w14:paraId="2CFD2168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14:paraId="090C03DE" w14:textId="77777777" w:rsidR="00202B40" w:rsidRPr="007840CD" w:rsidRDefault="00202B40" w:rsidP="00A878F6">
            <w:pPr>
              <w:spacing w:line="276" w:lineRule="auto"/>
              <w:rPr>
                <w:b/>
                <w:sz w:val="22"/>
              </w:rPr>
            </w:pPr>
            <w:r w:rsidRPr="007840CD">
              <w:rPr>
                <w:b/>
                <w:sz w:val="22"/>
              </w:rPr>
              <w:t>CANDIDATO</w:t>
            </w:r>
            <w:r w:rsidR="00D12FF5">
              <w:rPr>
                <w:b/>
                <w:sz w:val="22"/>
              </w:rPr>
              <w:t>(A)</w:t>
            </w:r>
          </w:p>
        </w:tc>
      </w:tr>
      <w:tr w:rsidR="00202B40" w:rsidRPr="007840CD" w14:paraId="070BF8B4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14:paraId="05F770BF" w14:textId="77777777" w:rsidR="00202B40" w:rsidRPr="007840CD" w:rsidRDefault="00202B40" w:rsidP="00A878F6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14:paraId="00ACFA53" w14:textId="77777777" w:rsidR="00202B40" w:rsidRPr="007840CD" w:rsidRDefault="00202B40" w:rsidP="00A878F6">
            <w:pPr>
              <w:spacing w:line="360" w:lineRule="auto"/>
              <w:rPr>
                <w:sz w:val="22"/>
              </w:rPr>
            </w:pPr>
          </w:p>
        </w:tc>
      </w:tr>
      <w:tr w:rsidR="00A5760C" w:rsidRPr="007840CD" w14:paraId="43F6464E" w14:textId="77777777" w:rsidTr="00D4564B">
        <w:tc>
          <w:tcPr>
            <w:tcW w:w="10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150CDDB" w14:textId="77777777" w:rsidR="00D4564B" w:rsidRPr="007840CD" w:rsidRDefault="00A5760C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No quadro abaixo, avalie </w:t>
            </w:r>
            <w:r w:rsidRPr="0079704D">
              <w:rPr>
                <w:sz w:val="22"/>
                <w:szCs w:val="22"/>
              </w:rPr>
              <w:t>o</w:t>
            </w:r>
            <w:r w:rsidR="0079704D">
              <w:rPr>
                <w:sz w:val="22"/>
                <w:szCs w:val="22"/>
              </w:rPr>
              <w:t>(a)</w:t>
            </w:r>
            <w:r w:rsidRPr="0079704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marcando com </w:t>
            </w:r>
            <w:r w:rsidR="00D4564B" w:rsidRPr="007840CD">
              <w:rPr>
                <w:sz w:val="22"/>
                <w:szCs w:val="22"/>
              </w:rPr>
              <w:t>“</w:t>
            </w:r>
            <w:r w:rsidRPr="007840CD">
              <w:rPr>
                <w:sz w:val="22"/>
                <w:szCs w:val="22"/>
              </w:rPr>
              <w:t>X</w:t>
            </w:r>
            <w:r w:rsidR="00D4564B" w:rsidRPr="007840CD">
              <w:rPr>
                <w:sz w:val="22"/>
                <w:szCs w:val="22"/>
              </w:rPr>
              <w:t>”</w:t>
            </w:r>
            <w:r w:rsidRPr="007840CD">
              <w:rPr>
                <w:sz w:val="22"/>
                <w:szCs w:val="22"/>
              </w:rPr>
              <w:t xml:space="preserve"> o conceito que melhor represente a sua opinião. Compare 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>, em cada item, com um grupo representativo de estudantes qualificados para estudos de pós-graduação que tenha conhecido.</w:t>
            </w:r>
          </w:p>
        </w:tc>
      </w:tr>
      <w:tr w:rsidR="00D87F12" w:rsidRPr="007840CD" w14:paraId="196E3B80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9F3E43E" w14:textId="77777777" w:rsidR="00D87F12" w:rsidRPr="007840CD" w:rsidRDefault="00D87F12" w:rsidP="00D4564B">
            <w:pPr>
              <w:spacing w:line="360" w:lineRule="auto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CARACTERÍSTICA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7C880A6B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Abaixo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A049A4B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Médi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D9FE69E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ima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2A5F1E28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Sem condições</w:t>
            </w:r>
          </w:p>
          <w:p w14:paraId="1E14A798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de informar</w:t>
            </w:r>
          </w:p>
        </w:tc>
      </w:tr>
      <w:tr w:rsidR="00D87F12" w:rsidRPr="007840CD" w14:paraId="7C45C3A6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6" w:space="0" w:color="auto"/>
            </w:tcBorders>
          </w:tcPr>
          <w:p w14:paraId="34ED69B4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conduzir trabalho acadêmico</w:t>
            </w:r>
            <w:r>
              <w:rPr>
                <w:sz w:val="22"/>
                <w:szCs w:val="22"/>
              </w:rPr>
              <w:t xml:space="preserve"> ou profissional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14:paraId="12FCEDD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0C3C3316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C808364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693DA09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08408857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1B6FA381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expressar-se oralmente</w:t>
            </w:r>
          </w:p>
        </w:tc>
        <w:tc>
          <w:tcPr>
            <w:tcW w:w="1417" w:type="dxa"/>
          </w:tcPr>
          <w:p w14:paraId="24E04A6E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4B942B23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0E47BB0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70DDCE4E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177AA957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2EBB2AC7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redigir trabalhos acadêmicos</w:t>
            </w:r>
            <w:r>
              <w:rPr>
                <w:sz w:val="22"/>
                <w:szCs w:val="22"/>
              </w:rPr>
              <w:t>, técnicos</w:t>
            </w:r>
            <w:r w:rsidRPr="007840CD">
              <w:rPr>
                <w:sz w:val="22"/>
                <w:szCs w:val="22"/>
              </w:rPr>
              <w:t xml:space="preserve"> e/ou científicos</w:t>
            </w:r>
          </w:p>
        </w:tc>
        <w:tc>
          <w:tcPr>
            <w:tcW w:w="1417" w:type="dxa"/>
          </w:tcPr>
          <w:p w14:paraId="5D64DE78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01B79B0E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BC42C6B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FE8F7E4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443A01EB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57BF3B55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Motivação para estudos avançados</w:t>
            </w:r>
          </w:p>
        </w:tc>
        <w:tc>
          <w:tcPr>
            <w:tcW w:w="1417" w:type="dxa"/>
          </w:tcPr>
          <w:p w14:paraId="5E5405B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86C3584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A4DE258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8F11832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7096B64F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0068605A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Estabilidade emocional e maturidade</w:t>
            </w:r>
          </w:p>
        </w:tc>
        <w:tc>
          <w:tcPr>
            <w:tcW w:w="1417" w:type="dxa"/>
          </w:tcPr>
          <w:p w14:paraId="3F45173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8986D80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6AADAB8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39A46B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16F7B8A6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60DCF5E0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Autoconfiança e independência</w:t>
            </w:r>
          </w:p>
        </w:tc>
        <w:tc>
          <w:tcPr>
            <w:tcW w:w="1417" w:type="dxa"/>
          </w:tcPr>
          <w:p w14:paraId="17D171E9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90BC1D3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33178EC0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9CC2016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20274EDD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387364D0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trabalho em equipe</w:t>
            </w:r>
          </w:p>
        </w:tc>
        <w:tc>
          <w:tcPr>
            <w:tcW w:w="1417" w:type="dxa"/>
          </w:tcPr>
          <w:p w14:paraId="3DEF555B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1AA5D13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1FC173A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B7E87A9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66FEF4C0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1F09406A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Talento criativo e/ou de inovação</w:t>
            </w:r>
          </w:p>
        </w:tc>
        <w:tc>
          <w:tcPr>
            <w:tcW w:w="1417" w:type="dxa"/>
          </w:tcPr>
          <w:p w14:paraId="40F8EAF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85AD202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3F376D1F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4C62024C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4D00C1" w:rsidRPr="007840CD" w14:paraId="3F93EA13" w14:textId="77777777" w:rsidTr="004D00C1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</w:tcPr>
          <w:p w14:paraId="5E004D1A" w14:textId="77777777" w:rsidR="00877FD6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14:paraId="4C9AD91A" w14:textId="77777777" w:rsidR="004D00C1" w:rsidRDefault="004D00C1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omparando este(a) candidato(a) a outros alunos ou técnicos, com nível similar de educação e experiência, que conheceu nos últimos dois (02) anos, o(a) mesmo(a) se classifica, quanto a sua aptidão para realizar estudos avançados e pesquisas, entre (indique uma das alternativas):</w:t>
            </w:r>
          </w:p>
          <w:p w14:paraId="6B87A18B" w14:textId="77777777" w:rsidR="00877FD6" w:rsidRPr="007840CD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14:paraId="4D4D4F4D" w14:textId="77777777"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Selecionar1"/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bookmarkEnd w:id="1"/>
            <w:r w:rsidRPr="007840CD">
              <w:rPr>
                <w:sz w:val="22"/>
                <w:szCs w:val="22"/>
              </w:rPr>
              <w:t xml:space="preserve">os 5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3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50% menos aptos</w:t>
            </w:r>
          </w:p>
          <w:p w14:paraId="29E815EA" w14:textId="77777777"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1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5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10% menos aptos</w:t>
            </w:r>
          </w:p>
          <w:p w14:paraId="479D7CC9" w14:textId="77777777" w:rsidR="00774E19" w:rsidRDefault="00774E19" w:rsidP="00774E19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7FC90F7F" w14:textId="77777777"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Desde que ano conhece o(a) candidato(a)?  </w:t>
            </w:r>
          </w:p>
          <w:p w14:paraId="5F646B3A" w14:textId="77777777"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Período em que interagiu mais diretamente com o(a) candidato(a): </w:t>
            </w:r>
          </w:p>
          <w:p w14:paraId="2A728616" w14:textId="77777777" w:rsidR="004D00C1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068EB0B2" w14:textId="77777777"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Teve contato mais direto com </w:t>
            </w:r>
            <w:proofErr w:type="gramStart"/>
            <w:r w:rsidRPr="007840CD">
              <w:rPr>
                <w:sz w:val="22"/>
                <w:szCs w:val="22"/>
              </w:rPr>
              <w:t>o(</w:t>
            </w:r>
            <w:proofErr w:type="gramEnd"/>
            <w:r w:rsidRPr="007840CD">
              <w:rPr>
                <w:sz w:val="22"/>
                <w:szCs w:val="22"/>
              </w:rPr>
              <w:t>a)  candidato(a):</w:t>
            </w:r>
          </w:p>
          <w:p w14:paraId="2B1D40B5" w14:textId="77777777"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professor na(s) disciplin</w:t>
            </w:r>
            <w:r w:rsidR="00E24EAA">
              <w:rPr>
                <w:sz w:val="22"/>
                <w:szCs w:val="22"/>
              </w:rPr>
              <w:t xml:space="preserve">a(s) </w:t>
            </w:r>
          </w:p>
          <w:p w14:paraId="1C482165" w14:textId="77777777"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orientador no curso de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14:paraId="1635D7AA" w14:textId="77777777"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</w:t>
            </w:r>
            <w:r w:rsidR="00814427">
              <w:rPr>
                <w:sz w:val="22"/>
                <w:szCs w:val="22"/>
              </w:rPr>
              <w:t>colega de trabalho</w:t>
            </w:r>
            <w:r w:rsidRPr="007840CD">
              <w:rPr>
                <w:sz w:val="22"/>
                <w:szCs w:val="22"/>
              </w:rPr>
              <w:t xml:space="preserve"> no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14:paraId="2A9F6289" w14:textId="77777777" w:rsidR="004D00C1" w:rsidRPr="007840CD" w:rsidRDefault="004D00C1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lastRenderedPageBreak/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12692B">
              <w:rPr>
                <w:sz w:val="22"/>
                <w:szCs w:val="22"/>
              </w:rPr>
            </w:r>
            <w:r w:rsidR="0012692B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Outras atividades (favor especificar):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</w:tc>
      </w:tr>
    </w:tbl>
    <w:p w14:paraId="2887BF9C" w14:textId="77777777" w:rsidR="003D590B" w:rsidRPr="007840CD" w:rsidRDefault="003D590B">
      <w:pPr>
        <w:rPr>
          <w:sz w:val="22"/>
          <w:szCs w:val="22"/>
        </w:rPr>
      </w:pP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696824" w:rsidRPr="007840CD" w14:paraId="73C242B8" w14:textId="77777777" w:rsidTr="00696824">
        <w:tc>
          <w:tcPr>
            <w:tcW w:w="10207" w:type="dxa"/>
          </w:tcPr>
          <w:p w14:paraId="7ACE7BF1" w14:textId="77777777" w:rsidR="003D590B" w:rsidRPr="007840CD" w:rsidRDefault="003D590B" w:rsidP="00696824">
            <w:pPr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Procure, de maneira objetiva, traçar um perfil capaz de qualificar o potencial do(a) candidato(a).</w:t>
            </w:r>
          </w:p>
          <w:p w14:paraId="5E75B633" w14:textId="77777777"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64DBA0DC" w14:textId="77777777"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58B70C0F" w14:textId="77777777"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01568A1F" w14:textId="77777777" w:rsidR="00D813DC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6FFD8599" w14:textId="77777777" w:rsidR="00202B40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6BFB4394" w14:textId="77777777" w:rsidR="00202B40" w:rsidRPr="007840CD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215C7A08" w14:textId="77777777"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14:paraId="7E86876C" w14:textId="77777777" w:rsidR="00A5760C" w:rsidRDefault="00A5760C">
      <w:pPr>
        <w:rPr>
          <w:sz w:val="22"/>
          <w:szCs w:val="22"/>
        </w:rPr>
      </w:pPr>
    </w:p>
    <w:p w14:paraId="0A0640BC" w14:textId="77777777" w:rsidR="00202B40" w:rsidRPr="007840CD" w:rsidRDefault="00202B40">
      <w:pPr>
        <w:rPr>
          <w:sz w:val="22"/>
          <w:szCs w:val="22"/>
        </w:rPr>
      </w:pPr>
    </w:p>
    <w:p w14:paraId="2CEE2193" w14:textId="77777777"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</w:t>
      </w:r>
      <w:proofErr w:type="gramStart"/>
      <w:r w:rsidRPr="007840CD">
        <w:rPr>
          <w:sz w:val="22"/>
          <w:szCs w:val="22"/>
        </w:rPr>
        <w:t>_,  _</w:t>
      </w:r>
      <w:proofErr w:type="gramEnd"/>
      <w:r w:rsidRPr="007840CD">
        <w:rPr>
          <w:sz w:val="22"/>
          <w:szCs w:val="22"/>
        </w:rPr>
        <w:t xml:space="preserve">____ de _______________ </w:t>
      </w:r>
      <w:proofErr w:type="spellStart"/>
      <w:r w:rsidRPr="007840CD">
        <w:rPr>
          <w:sz w:val="22"/>
          <w:szCs w:val="22"/>
        </w:rPr>
        <w:t>de</w:t>
      </w:r>
      <w:proofErr w:type="spellEnd"/>
      <w:r w:rsidRPr="007840CD">
        <w:rPr>
          <w:sz w:val="22"/>
          <w:szCs w:val="22"/>
        </w:rPr>
        <w:t xml:space="preserve"> 20</w:t>
      </w:r>
      <w:r w:rsidR="00284438">
        <w:rPr>
          <w:sz w:val="22"/>
          <w:szCs w:val="22"/>
        </w:rPr>
        <w:t xml:space="preserve">___ </w:t>
      </w:r>
      <w:r w:rsidRPr="007840CD">
        <w:rPr>
          <w:sz w:val="22"/>
          <w:szCs w:val="22"/>
        </w:rPr>
        <w:t>.</w:t>
      </w:r>
    </w:p>
    <w:p w14:paraId="468ABD7F" w14:textId="77777777" w:rsidR="00A5760C" w:rsidRPr="007840CD" w:rsidRDefault="00A5760C" w:rsidP="00202B40">
      <w:pPr>
        <w:jc w:val="center"/>
        <w:rPr>
          <w:sz w:val="22"/>
          <w:szCs w:val="22"/>
        </w:rPr>
      </w:pPr>
    </w:p>
    <w:p w14:paraId="53949AB6" w14:textId="77777777"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______________________</w:t>
      </w:r>
    </w:p>
    <w:p w14:paraId="07000F56" w14:textId="77777777" w:rsidR="00A5760C" w:rsidRDefault="00A5760C" w:rsidP="00202B40">
      <w:pPr>
        <w:jc w:val="center"/>
      </w:pPr>
      <w:r w:rsidRPr="007840CD">
        <w:t xml:space="preserve">Assinatura do </w:t>
      </w:r>
      <w:proofErr w:type="spellStart"/>
      <w:r w:rsidR="00E51523">
        <w:t>recomendante</w:t>
      </w:r>
      <w:proofErr w:type="spellEnd"/>
    </w:p>
    <w:p w14:paraId="28591A34" w14:textId="77777777" w:rsidR="000446B1" w:rsidRPr="007840CD" w:rsidRDefault="000446B1" w:rsidP="00202B40">
      <w:pPr>
        <w:jc w:val="center"/>
      </w:pPr>
    </w:p>
    <w:p w14:paraId="6DB78B03" w14:textId="5BBA5E03" w:rsidR="004A1362" w:rsidRDefault="00284438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b/>
          <w:szCs w:val="18"/>
        </w:rPr>
      </w:pPr>
      <w:r w:rsidRPr="00E85817">
        <w:rPr>
          <w:b/>
          <w:szCs w:val="18"/>
        </w:rPr>
        <w:t xml:space="preserve">Esta carta de recomendação deve ser enviada pelo </w:t>
      </w:r>
      <w:r w:rsidR="004A1362">
        <w:rPr>
          <w:b/>
          <w:szCs w:val="18"/>
        </w:rPr>
        <w:t xml:space="preserve">e-mail do </w:t>
      </w:r>
      <w:r w:rsidRPr="00E85817">
        <w:rPr>
          <w:b/>
          <w:szCs w:val="18"/>
        </w:rPr>
        <w:t xml:space="preserve">próprio </w:t>
      </w:r>
      <w:proofErr w:type="spellStart"/>
      <w:r w:rsidRPr="00E85817">
        <w:rPr>
          <w:b/>
          <w:szCs w:val="18"/>
        </w:rPr>
        <w:t>recomendante</w:t>
      </w:r>
      <w:proofErr w:type="spellEnd"/>
      <w:r w:rsidRPr="00E85817">
        <w:rPr>
          <w:b/>
          <w:szCs w:val="18"/>
        </w:rPr>
        <w:t xml:space="preserve"> para </w:t>
      </w:r>
      <w:hyperlink r:id="rId7" w:history="1">
        <w:r w:rsidR="000446B1" w:rsidRPr="0098628B">
          <w:rPr>
            <w:rStyle w:val="Hyperlink"/>
            <w:b/>
            <w:szCs w:val="18"/>
          </w:rPr>
          <w:t>pgeh@upf.br</w:t>
        </w:r>
      </w:hyperlink>
      <w:r w:rsidRPr="00E85817">
        <w:rPr>
          <w:b/>
          <w:szCs w:val="18"/>
        </w:rPr>
        <w:t xml:space="preserve"> (Assunto: Carta de recomendação – </w:t>
      </w:r>
      <w:r w:rsidR="00774E19">
        <w:rPr>
          <w:b/>
          <w:szCs w:val="18"/>
        </w:rPr>
        <w:t>S</w:t>
      </w:r>
      <w:r w:rsidRPr="00E85817">
        <w:rPr>
          <w:b/>
          <w:szCs w:val="18"/>
        </w:rPr>
        <w:t xml:space="preserve">eleção </w:t>
      </w:r>
      <w:r w:rsidR="00774E19">
        <w:rPr>
          <w:b/>
          <w:szCs w:val="18"/>
        </w:rPr>
        <w:t>PPG</w:t>
      </w:r>
      <w:r w:rsidR="000446B1">
        <w:rPr>
          <w:b/>
          <w:szCs w:val="18"/>
        </w:rPr>
        <w:t>EH</w:t>
      </w:r>
      <w:r w:rsidR="004A1362">
        <w:rPr>
          <w:b/>
          <w:szCs w:val="18"/>
        </w:rPr>
        <w:t>/</w:t>
      </w:r>
      <w:r w:rsidR="00774E19">
        <w:rPr>
          <w:b/>
          <w:szCs w:val="18"/>
        </w:rPr>
        <w:t>UPF</w:t>
      </w:r>
      <w:r w:rsidRPr="00E85817">
        <w:rPr>
          <w:b/>
          <w:szCs w:val="18"/>
        </w:rPr>
        <w:t>)</w:t>
      </w:r>
      <w:r w:rsidR="00041C72">
        <w:rPr>
          <w:b/>
          <w:szCs w:val="18"/>
        </w:rPr>
        <w:t>, impreterivelmente até o final do período de inscrição</w:t>
      </w:r>
      <w:r w:rsidRPr="00E85817">
        <w:rPr>
          <w:b/>
          <w:szCs w:val="18"/>
        </w:rPr>
        <w:t>.</w:t>
      </w:r>
      <w:r w:rsidR="004A1362">
        <w:rPr>
          <w:b/>
          <w:szCs w:val="18"/>
        </w:rPr>
        <w:t xml:space="preserve"> </w:t>
      </w:r>
    </w:p>
    <w:p w14:paraId="47C57011" w14:textId="77777777" w:rsidR="004A1362" w:rsidRDefault="004A1362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b/>
          <w:szCs w:val="18"/>
        </w:rPr>
      </w:pPr>
    </w:p>
    <w:p w14:paraId="4F70DF92" w14:textId="623301F6" w:rsidR="00E85817" w:rsidRPr="00E85817" w:rsidRDefault="00E85817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szCs w:val="18"/>
        </w:rPr>
      </w:pPr>
      <w:r w:rsidRPr="00E85817">
        <w:rPr>
          <w:b/>
          <w:szCs w:val="18"/>
        </w:rPr>
        <w:t>Após</w:t>
      </w:r>
      <w:r w:rsidR="004A1362">
        <w:rPr>
          <w:b/>
          <w:szCs w:val="18"/>
        </w:rPr>
        <w:t>,</w:t>
      </w:r>
      <w:r w:rsidRPr="00E85817">
        <w:rPr>
          <w:b/>
          <w:szCs w:val="18"/>
        </w:rPr>
        <w:t xml:space="preserve"> a secretaria do PPG</w:t>
      </w:r>
      <w:r w:rsidR="000446B1">
        <w:rPr>
          <w:b/>
          <w:szCs w:val="18"/>
        </w:rPr>
        <w:t>EH</w:t>
      </w:r>
      <w:r w:rsidRPr="00E85817">
        <w:rPr>
          <w:b/>
          <w:szCs w:val="18"/>
        </w:rPr>
        <w:t xml:space="preserve"> enviar</w:t>
      </w:r>
      <w:r w:rsidR="00774E19">
        <w:rPr>
          <w:b/>
          <w:szCs w:val="18"/>
        </w:rPr>
        <w:t xml:space="preserve">á um e-mail ao candidato com a </w:t>
      </w:r>
      <w:r w:rsidRPr="00E85817">
        <w:rPr>
          <w:b/>
          <w:szCs w:val="18"/>
        </w:rPr>
        <w:t>confirma</w:t>
      </w:r>
      <w:r w:rsidR="004A1362">
        <w:rPr>
          <w:b/>
          <w:szCs w:val="18"/>
        </w:rPr>
        <w:t>ção de recebimento da carta</w:t>
      </w:r>
      <w:r w:rsidRPr="00E85817">
        <w:rPr>
          <w:b/>
          <w:szCs w:val="18"/>
        </w:rPr>
        <w:t>.</w:t>
      </w:r>
    </w:p>
    <w:sectPr w:rsidR="00E85817" w:rsidRPr="00E85817" w:rsidSect="00696824">
      <w:headerReference w:type="default" r:id="rId8"/>
      <w:pgSz w:w="12242" w:h="15842"/>
      <w:pgMar w:top="567" w:right="1134" w:bottom="28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428D9" w14:textId="77777777" w:rsidR="0012692B" w:rsidRDefault="0012692B">
      <w:r>
        <w:separator/>
      </w:r>
    </w:p>
  </w:endnote>
  <w:endnote w:type="continuationSeparator" w:id="0">
    <w:p w14:paraId="7B35157C" w14:textId="77777777" w:rsidR="0012692B" w:rsidRDefault="00126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18D9C" w14:textId="77777777" w:rsidR="0012692B" w:rsidRDefault="0012692B">
      <w:r>
        <w:separator/>
      </w:r>
    </w:p>
  </w:footnote>
  <w:footnote w:type="continuationSeparator" w:id="0">
    <w:p w14:paraId="2976AC3D" w14:textId="77777777" w:rsidR="0012692B" w:rsidRDefault="001269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18" w:space="0" w:color="auto"/>
      </w:tblBorders>
      <w:tblLook w:val="01E0" w:firstRow="1" w:lastRow="1" w:firstColumn="1" w:lastColumn="1" w:noHBand="0" w:noVBand="0"/>
    </w:tblPr>
    <w:tblGrid>
      <w:gridCol w:w="9001"/>
    </w:tblGrid>
    <w:tr w:rsidR="00D5693A" w14:paraId="5C45FED1" w14:textId="77777777" w:rsidTr="00A878F6">
      <w:trPr>
        <w:trHeight w:val="1255"/>
        <w:jc w:val="center"/>
      </w:trPr>
      <w:tc>
        <w:tcPr>
          <w:tcW w:w="9001" w:type="dxa"/>
          <w:shd w:val="clear" w:color="auto" w:fill="auto"/>
        </w:tcPr>
        <w:p w14:paraId="6CFA601C" w14:textId="00F3BBE0" w:rsidR="00D5693A" w:rsidRDefault="00D5693A" w:rsidP="002F45B9">
          <w:pPr>
            <w:jc w:val="center"/>
          </w:pPr>
        </w:p>
      </w:tc>
    </w:tr>
  </w:tbl>
  <w:p w14:paraId="044D8074" w14:textId="217B3B92" w:rsidR="00E07836" w:rsidRDefault="002F45B9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E7BACB8" wp14:editId="647CD56D">
          <wp:simplePos x="0" y="0"/>
          <wp:positionH relativeFrom="column">
            <wp:posOffset>2099310</wp:posOffset>
          </wp:positionH>
          <wp:positionV relativeFrom="paragraph">
            <wp:posOffset>-1097280</wp:posOffset>
          </wp:positionV>
          <wp:extent cx="2076383" cy="1058137"/>
          <wp:effectExtent l="0" t="0" r="0" b="889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6383" cy="10581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F71AA"/>
    <w:multiLevelType w:val="hybridMultilevel"/>
    <w:tmpl w:val="BCE895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1NDY3MzU2MzZS0lEKTi0uzszPAykwqgUA7QxUwiwAAAA="/>
  </w:docVars>
  <w:rsids>
    <w:rsidRoot w:val="00011CB1"/>
    <w:rsid w:val="00011CB1"/>
    <w:rsid w:val="00033E09"/>
    <w:rsid w:val="00041C72"/>
    <w:rsid w:val="000446B1"/>
    <w:rsid w:val="000D40B7"/>
    <w:rsid w:val="0012692B"/>
    <w:rsid w:val="00154196"/>
    <w:rsid w:val="001C69C0"/>
    <w:rsid w:val="0020201E"/>
    <w:rsid w:val="00202B40"/>
    <w:rsid w:val="00284438"/>
    <w:rsid w:val="002F45B9"/>
    <w:rsid w:val="003819BF"/>
    <w:rsid w:val="003C72BF"/>
    <w:rsid w:val="003D590B"/>
    <w:rsid w:val="00455E49"/>
    <w:rsid w:val="00462F80"/>
    <w:rsid w:val="004A1362"/>
    <w:rsid w:val="004D00C1"/>
    <w:rsid w:val="004E3D0C"/>
    <w:rsid w:val="004F1E3E"/>
    <w:rsid w:val="004F61AC"/>
    <w:rsid w:val="00542E5B"/>
    <w:rsid w:val="00601FC9"/>
    <w:rsid w:val="0067333B"/>
    <w:rsid w:val="00675886"/>
    <w:rsid w:val="00696824"/>
    <w:rsid w:val="006A231E"/>
    <w:rsid w:val="006D7D00"/>
    <w:rsid w:val="00726A6F"/>
    <w:rsid w:val="00731C83"/>
    <w:rsid w:val="00761425"/>
    <w:rsid w:val="00774E19"/>
    <w:rsid w:val="007840CD"/>
    <w:rsid w:val="0079704D"/>
    <w:rsid w:val="007B5CE9"/>
    <w:rsid w:val="007C4D79"/>
    <w:rsid w:val="00814427"/>
    <w:rsid w:val="008524B0"/>
    <w:rsid w:val="00877FD6"/>
    <w:rsid w:val="008D35B0"/>
    <w:rsid w:val="00927D91"/>
    <w:rsid w:val="00937046"/>
    <w:rsid w:val="009511FB"/>
    <w:rsid w:val="00A40060"/>
    <w:rsid w:val="00A5760C"/>
    <w:rsid w:val="00A85AEE"/>
    <w:rsid w:val="00A878F6"/>
    <w:rsid w:val="00AA1F86"/>
    <w:rsid w:val="00AD2F71"/>
    <w:rsid w:val="00B21CF8"/>
    <w:rsid w:val="00BD2AAB"/>
    <w:rsid w:val="00BE507B"/>
    <w:rsid w:val="00BF1E1D"/>
    <w:rsid w:val="00C81937"/>
    <w:rsid w:val="00C91FCA"/>
    <w:rsid w:val="00CA2170"/>
    <w:rsid w:val="00CE00D2"/>
    <w:rsid w:val="00CF33EA"/>
    <w:rsid w:val="00D12FF5"/>
    <w:rsid w:val="00D4564B"/>
    <w:rsid w:val="00D5693A"/>
    <w:rsid w:val="00D56E9A"/>
    <w:rsid w:val="00D603AF"/>
    <w:rsid w:val="00D813DC"/>
    <w:rsid w:val="00D87F12"/>
    <w:rsid w:val="00DF1A20"/>
    <w:rsid w:val="00E00B17"/>
    <w:rsid w:val="00E07836"/>
    <w:rsid w:val="00E24EAA"/>
    <w:rsid w:val="00E51523"/>
    <w:rsid w:val="00E60641"/>
    <w:rsid w:val="00E85817"/>
    <w:rsid w:val="00E945DB"/>
    <w:rsid w:val="00ED2DF9"/>
    <w:rsid w:val="00EF00A7"/>
    <w:rsid w:val="00F246D3"/>
    <w:rsid w:val="00FF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8982AA"/>
  <w15:docId w15:val="{FDFFE9F4-6C6A-43C4-9D02-E75E701D5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uto"/>
      <w:outlineLvl w:val="0"/>
    </w:pPr>
    <w:rPr>
      <w:b/>
      <w:sz w:val="23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8524B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524B0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8524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4438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E945D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945D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0446B1"/>
    <w:pPr>
      <w:spacing w:before="100" w:beforeAutospacing="1" w:after="100" w:afterAutospacing="1"/>
    </w:pPr>
    <w:rPr>
      <w:sz w:val="24"/>
      <w:szCs w:val="24"/>
    </w:rPr>
  </w:style>
  <w:style w:type="paragraph" w:styleId="Textodecomentrio">
    <w:name w:val="annotation text"/>
    <w:basedOn w:val="Normal"/>
    <w:link w:val="TextodecomentrioChar"/>
    <w:rsid w:val="000446B1"/>
  </w:style>
  <w:style w:type="character" w:customStyle="1" w:styleId="TextodecomentrioChar">
    <w:name w:val="Texto de comentário Char"/>
    <w:basedOn w:val="Fontepargpadro"/>
    <w:link w:val="Textodecomentrio"/>
    <w:rsid w:val="00044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h@upf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 de Recomendação PPGCA UPF</vt:lpstr>
    </vt:vector>
  </TitlesOfParts>
  <Company>Hewlett-Packard</Company>
  <LinksUpToDate>false</LinksUpToDate>
  <CharactersWithSpaces>2356</CharactersWithSpaces>
  <SharedDoc>false</SharedDoc>
  <HLinks>
    <vt:vector size="6" baseType="variant">
      <vt:variant>
        <vt:i4>6619207</vt:i4>
      </vt:variant>
      <vt:variant>
        <vt:i4>29</vt:i4>
      </vt:variant>
      <vt:variant>
        <vt:i4>0</vt:i4>
      </vt:variant>
      <vt:variant>
        <vt:i4>5</vt:i4>
      </vt:variant>
      <vt:variant>
        <vt:lpwstr>mailto:ppgca@upf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 de Recomendação PPGCA UPF</dc:title>
  <dc:creator>Desconhecido</dc:creator>
  <cp:lastModifiedBy>Parecerista</cp:lastModifiedBy>
  <cp:revision>4</cp:revision>
  <cp:lastPrinted>2013-09-17T19:34:00Z</cp:lastPrinted>
  <dcterms:created xsi:type="dcterms:W3CDTF">2020-10-20T16:57:00Z</dcterms:created>
  <dcterms:modified xsi:type="dcterms:W3CDTF">2023-05-02T13:01:00Z</dcterms:modified>
</cp:coreProperties>
</file>